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3B709" w14:textId="25D9F3E0" w:rsidR="00A950C6" w:rsidRDefault="000D4BCE" w:rsidP="00BB7EC9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it-IT"/>
        </w:rPr>
        <w:drawing>
          <wp:anchor distT="0" distB="0" distL="114300" distR="114300" simplePos="0" relativeHeight="251658240" behindDoc="0" locked="0" layoutInCell="1" allowOverlap="1" wp14:anchorId="36AC0C68" wp14:editId="04E2D1AB">
            <wp:simplePos x="0" y="0"/>
            <wp:positionH relativeFrom="column">
              <wp:posOffset>0</wp:posOffset>
            </wp:positionH>
            <wp:positionV relativeFrom="paragraph">
              <wp:posOffset>-333375</wp:posOffset>
            </wp:positionV>
            <wp:extent cx="1119310" cy="383540"/>
            <wp:effectExtent l="0" t="0" r="5080" b="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V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310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5B28" w:rsidRPr="00BB7EC9">
        <w:rPr>
          <w:b/>
          <w:sz w:val="28"/>
          <w:szCs w:val="28"/>
        </w:rPr>
        <w:t>Modulo Proposte studenti per attività</w:t>
      </w:r>
      <w:r w:rsidR="00BB7EC9">
        <w:rPr>
          <w:b/>
          <w:sz w:val="28"/>
          <w:szCs w:val="28"/>
        </w:rPr>
        <w:t xml:space="preserve"> di</w:t>
      </w:r>
      <w:r w:rsidR="00F25B28" w:rsidRPr="00BB7EC9">
        <w:rPr>
          <w:b/>
          <w:sz w:val="28"/>
          <w:szCs w:val="28"/>
        </w:rPr>
        <w:t xml:space="preserve"> Living in Lumsa 202</w:t>
      </w:r>
      <w:r w:rsidR="00C015FA">
        <w:rPr>
          <w:b/>
          <w:sz w:val="28"/>
          <w:szCs w:val="28"/>
        </w:rPr>
        <w:t>2</w:t>
      </w:r>
      <w:r w:rsidR="00F25B28" w:rsidRPr="00BB7EC9">
        <w:rPr>
          <w:b/>
          <w:sz w:val="28"/>
          <w:szCs w:val="28"/>
        </w:rPr>
        <w:t>-2</w:t>
      </w:r>
      <w:r w:rsidR="00C015FA">
        <w:rPr>
          <w:b/>
          <w:sz w:val="28"/>
          <w:szCs w:val="28"/>
        </w:rPr>
        <w:t>3</w:t>
      </w:r>
    </w:p>
    <w:p w14:paraId="75C1C58F" w14:textId="573B7E4E" w:rsidR="00F60F74" w:rsidRPr="00430AA0" w:rsidRDefault="00F60F74" w:rsidP="00BB7EC9">
      <w:pPr>
        <w:jc w:val="center"/>
        <w:rPr>
          <w:b/>
          <w:color w:val="007749"/>
          <w:sz w:val="28"/>
          <w:szCs w:val="28"/>
        </w:rPr>
      </w:pPr>
      <w:r w:rsidRPr="00430AA0">
        <w:rPr>
          <w:b/>
          <w:color w:val="007749"/>
          <w:sz w:val="28"/>
          <w:szCs w:val="28"/>
        </w:rPr>
        <w:t xml:space="preserve">Scadenza invio dei progetti: </w:t>
      </w:r>
      <w:r w:rsidR="00430AA0" w:rsidRPr="00430AA0">
        <w:rPr>
          <w:b/>
          <w:color w:val="007749"/>
          <w:sz w:val="28"/>
          <w:szCs w:val="28"/>
        </w:rPr>
        <w:t>31</w:t>
      </w:r>
      <w:r w:rsidR="00C015FA" w:rsidRPr="00430AA0">
        <w:rPr>
          <w:b/>
          <w:color w:val="007749"/>
          <w:sz w:val="28"/>
          <w:szCs w:val="28"/>
        </w:rPr>
        <w:t xml:space="preserve"> </w:t>
      </w:r>
      <w:r w:rsidR="00430AA0" w:rsidRPr="00430AA0">
        <w:rPr>
          <w:b/>
          <w:color w:val="007749"/>
          <w:sz w:val="28"/>
          <w:szCs w:val="28"/>
        </w:rPr>
        <w:t>dicembre</w:t>
      </w:r>
      <w:r w:rsidR="00C015FA" w:rsidRPr="00430AA0">
        <w:rPr>
          <w:b/>
          <w:color w:val="007749"/>
          <w:sz w:val="28"/>
          <w:szCs w:val="28"/>
        </w:rPr>
        <w:t xml:space="preserve"> </w:t>
      </w:r>
      <w:r w:rsidRPr="00430AA0">
        <w:rPr>
          <w:b/>
          <w:color w:val="007749"/>
          <w:sz w:val="28"/>
          <w:szCs w:val="28"/>
        </w:rPr>
        <w:t>202</w:t>
      </w:r>
      <w:r w:rsidR="00C015FA" w:rsidRPr="00430AA0">
        <w:rPr>
          <w:b/>
          <w:color w:val="007749"/>
          <w:sz w:val="28"/>
          <w:szCs w:val="28"/>
        </w:rPr>
        <w:t>2</w:t>
      </w:r>
      <w:bookmarkStart w:id="0" w:name="_GoBack"/>
      <w:bookmarkEnd w:id="0"/>
    </w:p>
    <w:p w14:paraId="25C4F15E" w14:textId="77777777" w:rsidR="005F457A" w:rsidRDefault="00F25B28">
      <w:pPr>
        <w:rPr>
          <w:sz w:val="24"/>
          <w:szCs w:val="24"/>
        </w:rPr>
      </w:pPr>
      <w:r w:rsidRPr="00BB7EC9">
        <w:rPr>
          <w:b/>
          <w:sz w:val="24"/>
          <w:szCs w:val="24"/>
        </w:rPr>
        <w:t>Istruzioni:</w:t>
      </w:r>
      <w:r w:rsidRPr="00BB7EC9">
        <w:rPr>
          <w:sz w:val="24"/>
          <w:szCs w:val="24"/>
        </w:rPr>
        <w:t xml:space="preserve"> compilare il modulo e consegnarlo via email a</w:t>
      </w:r>
      <w:r w:rsidR="005F457A" w:rsidRPr="00BB7EC9">
        <w:rPr>
          <w:sz w:val="24"/>
          <w:szCs w:val="24"/>
        </w:rPr>
        <w:t xml:space="preserve"> </w:t>
      </w:r>
      <w:r w:rsidRPr="00BB7EC9">
        <w:rPr>
          <w:sz w:val="24"/>
          <w:szCs w:val="24"/>
        </w:rPr>
        <w:t>Dr. P. Togato (</w:t>
      </w:r>
      <w:hyperlink r:id="rId5" w:history="1">
        <w:r w:rsidRPr="00BB7EC9">
          <w:rPr>
            <w:rStyle w:val="Collegamentoipertestuale"/>
            <w:sz w:val="24"/>
            <w:szCs w:val="24"/>
          </w:rPr>
          <w:t>togato.orientamento@lumsa.it</w:t>
        </w:r>
      </w:hyperlink>
      <w:r w:rsidRPr="00BB7EC9">
        <w:rPr>
          <w:sz w:val="24"/>
          <w:szCs w:val="24"/>
        </w:rPr>
        <w:t>)</w:t>
      </w:r>
      <w:r w:rsidR="005F457A" w:rsidRPr="00BB7EC9">
        <w:rPr>
          <w:sz w:val="24"/>
          <w:szCs w:val="24"/>
        </w:rPr>
        <w:t xml:space="preserve"> e a </w:t>
      </w:r>
      <w:r w:rsidRPr="00BB7EC9">
        <w:rPr>
          <w:sz w:val="24"/>
          <w:szCs w:val="24"/>
        </w:rPr>
        <w:t>Prof. C. Fiorilli (</w:t>
      </w:r>
      <w:hyperlink r:id="rId6" w:history="1">
        <w:r w:rsidRPr="00BB7EC9">
          <w:rPr>
            <w:rStyle w:val="Collegamentoipertestuale"/>
            <w:sz w:val="24"/>
            <w:szCs w:val="24"/>
          </w:rPr>
          <w:t>fiorilli@lumsa.it</w:t>
        </w:r>
      </w:hyperlink>
      <w:r w:rsidRPr="00BB7EC9">
        <w:rPr>
          <w:sz w:val="24"/>
          <w:szCs w:val="24"/>
        </w:rPr>
        <w:t>)</w:t>
      </w:r>
      <w:r w:rsidR="005F457A" w:rsidRPr="00BB7EC9">
        <w:rPr>
          <w:sz w:val="24"/>
          <w:szCs w:val="24"/>
        </w:rPr>
        <w:t xml:space="preserve"> avendo cura di completare tutte le voci.</w:t>
      </w:r>
      <w:r w:rsidR="00BB7EC9" w:rsidRPr="00BB7EC9">
        <w:rPr>
          <w:sz w:val="24"/>
          <w:szCs w:val="24"/>
        </w:rPr>
        <w:t xml:space="preserve"> </w:t>
      </w:r>
      <w:r w:rsidR="005F457A" w:rsidRPr="00BB7EC9">
        <w:rPr>
          <w:sz w:val="24"/>
          <w:szCs w:val="24"/>
        </w:rPr>
        <w:t>I progetti proposti si intendono attivamente sostenuti e accompagnati dai proponenti con la supervisione di un Docente Lumsa.</w:t>
      </w:r>
      <w:r w:rsidR="00BB7EC9">
        <w:rPr>
          <w:sz w:val="24"/>
          <w:szCs w:val="24"/>
        </w:rPr>
        <w:t xml:space="preserve"> </w:t>
      </w:r>
      <w:r w:rsidR="005F457A" w:rsidRPr="00BB7EC9">
        <w:rPr>
          <w:sz w:val="24"/>
          <w:szCs w:val="24"/>
        </w:rPr>
        <w:t>La commissione Living in Lumsa esaminerà le proposte e inviterà i referenti per un confronto ed una valutazione di fattibilità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824"/>
        <w:gridCol w:w="3825"/>
        <w:gridCol w:w="3825"/>
        <w:gridCol w:w="3825"/>
      </w:tblGrid>
      <w:tr w:rsidR="005F457A" w:rsidRPr="00BB7EC9" w14:paraId="50BF90B1" w14:textId="77777777" w:rsidTr="0072212F">
        <w:trPr>
          <w:trHeight w:val="1028"/>
        </w:trPr>
        <w:tc>
          <w:tcPr>
            <w:tcW w:w="3824" w:type="dxa"/>
          </w:tcPr>
          <w:p w14:paraId="0F6C64B7" w14:textId="77777777" w:rsidR="005A63AF" w:rsidRPr="00BB7EC9" w:rsidRDefault="005A63AF" w:rsidP="005F457A">
            <w:pPr>
              <w:rPr>
                <w:sz w:val="28"/>
                <w:szCs w:val="28"/>
              </w:rPr>
            </w:pPr>
          </w:p>
          <w:p w14:paraId="4C60717C" w14:textId="77777777" w:rsidR="005F457A" w:rsidRPr="00BB7EC9" w:rsidRDefault="005F457A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Titolo del progetto proposto</w:t>
            </w:r>
          </w:p>
          <w:p w14:paraId="2AEE73F2" w14:textId="77777777" w:rsidR="005F457A" w:rsidRPr="00BB7EC9" w:rsidRDefault="005F457A">
            <w:pPr>
              <w:rPr>
                <w:sz w:val="28"/>
                <w:szCs w:val="28"/>
              </w:rPr>
            </w:pPr>
          </w:p>
        </w:tc>
        <w:tc>
          <w:tcPr>
            <w:tcW w:w="11475" w:type="dxa"/>
            <w:gridSpan w:val="3"/>
          </w:tcPr>
          <w:p w14:paraId="18E2D2D9" w14:textId="77777777" w:rsidR="005F457A" w:rsidRPr="00BB7EC9" w:rsidRDefault="005F457A">
            <w:pPr>
              <w:rPr>
                <w:sz w:val="28"/>
                <w:szCs w:val="28"/>
              </w:rPr>
            </w:pPr>
          </w:p>
        </w:tc>
      </w:tr>
      <w:tr w:rsidR="005A63AF" w:rsidRPr="00BB7EC9" w14:paraId="2D23AFDD" w14:textId="77777777" w:rsidTr="0072212F">
        <w:trPr>
          <w:trHeight w:val="680"/>
        </w:trPr>
        <w:tc>
          <w:tcPr>
            <w:tcW w:w="3824" w:type="dxa"/>
            <w:vMerge w:val="restart"/>
          </w:tcPr>
          <w:p w14:paraId="601EC98A" w14:textId="77777777" w:rsidR="005A63AF" w:rsidRPr="00BB7EC9" w:rsidRDefault="005A63AF" w:rsidP="005F457A">
            <w:pPr>
              <w:rPr>
                <w:sz w:val="28"/>
                <w:szCs w:val="28"/>
              </w:rPr>
            </w:pPr>
          </w:p>
          <w:p w14:paraId="18269AE9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Proponenti</w:t>
            </w:r>
          </w:p>
          <w:p w14:paraId="1C11A614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C1D010A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Cognome / Nome</w:t>
            </w:r>
          </w:p>
        </w:tc>
        <w:tc>
          <w:tcPr>
            <w:tcW w:w="3825" w:type="dxa"/>
          </w:tcPr>
          <w:p w14:paraId="2FBDCA2E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Corso di studio e anno di iscrizione</w:t>
            </w:r>
          </w:p>
        </w:tc>
        <w:tc>
          <w:tcPr>
            <w:tcW w:w="3825" w:type="dxa"/>
          </w:tcPr>
          <w:p w14:paraId="1F020FC5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Email e recapito telefonico</w:t>
            </w:r>
          </w:p>
        </w:tc>
      </w:tr>
      <w:tr w:rsidR="005A63AF" w:rsidRPr="00BB7EC9" w14:paraId="0093A36C" w14:textId="77777777" w:rsidTr="0072212F">
        <w:trPr>
          <w:trHeight w:val="145"/>
        </w:trPr>
        <w:tc>
          <w:tcPr>
            <w:tcW w:w="3824" w:type="dxa"/>
            <w:vMerge/>
          </w:tcPr>
          <w:p w14:paraId="4D1E8D12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2816D8F0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0F8D2A29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3597187F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</w:tr>
      <w:tr w:rsidR="005A63AF" w:rsidRPr="00BB7EC9" w14:paraId="776B50EE" w14:textId="77777777" w:rsidTr="0072212F">
        <w:trPr>
          <w:trHeight w:val="145"/>
        </w:trPr>
        <w:tc>
          <w:tcPr>
            <w:tcW w:w="3824" w:type="dxa"/>
            <w:vMerge/>
          </w:tcPr>
          <w:p w14:paraId="3AF10D33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4C942263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9F8127E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CEA6681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</w:tr>
      <w:tr w:rsidR="005A63AF" w:rsidRPr="00BB7EC9" w14:paraId="769D79D8" w14:textId="77777777" w:rsidTr="0072212F">
        <w:trPr>
          <w:trHeight w:val="145"/>
        </w:trPr>
        <w:tc>
          <w:tcPr>
            <w:tcW w:w="3824" w:type="dxa"/>
            <w:vMerge/>
          </w:tcPr>
          <w:p w14:paraId="6B0CB438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16AA8A0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53D3EBB3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0406093F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</w:tr>
      <w:tr w:rsidR="000417D5" w:rsidRPr="00BB7EC9" w14:paraId="22447BBF" w14:textId="77777777" w:rsidTr="0072212F">
        <w:trPr>
          <w:trHeight w:val="2404"/>
        </w:trPr>
        <w:tc>
          <w:tcPr>
            <w:tcW w:w="3824" w:type="dxa"/>
          </w:tcPr>
          <w:p w14:paraId="12584A02" w14:textId="77777777" w:rsidR="000417D5" w:rsidRPr="00BB7EC9" w:rsidRDefault="000417D5">
            <w:pPr>
              <w:rPr>
                <w:sz w:val="28"/>
                <w:szCs w:val="28"/>
              </w:rPr>
            </w:pPr>
          </w:p>
          <w:p w14:paraId="601BEFFD" w14:textId="77777777" w:rsidR="000417D5" w:rsidRPr="00BB7EC9" w:rsidRDefault="000417D5">
            <w:pPr>
              <w:rPr>
                <w:sz w:val="28"/>
                <w:szCs w:val="28"/>
              </w:rPr>
            </w:pPr>
          </w:p>
          <w:p w14:paraId="2AD29EC5" w14:textId="77777777" w:rsidR="000417D5" w:rsidRPr="00BB7EC9" w:rsidRDefault="000417D5" w:rsidP="000417D5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Descrizione del progetto</w:t>
            </w:r>
          </w:p>
          <w:p w14:paraId="6D21A795" w14:textId="77777777" w:rsidR="000417D5" w:rsidRPr="00BB7EC9" w:rsidRDefault="000417D5" w:rsidP="000417D5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(indicare obiettivi, attività, tempi di realizzazione)</w:t>
            </w:r>
          </w:p>
          <w:p w14:paraId="3F26EBED" w14:textId="77777777" w:rsidR="000417D5" w:rsidRPr="00BB7EC9" w:rsidRDefault="000417D5">
            <w:pPr>
              <w:rPr>
                <w:sz w:val="28"/>
                <w:szCs w:val="28"/>
              </w:rPr>
            </w:pPr>
          </w:p>
          <w:p w14:paraId="5335B30C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  <w:tc>
          <w:tcPr>
            <w:tcW w:w="11475" w:type="dxa"/>
            <w:gridSpan w:val="3"/>
          </w:tcPr>
          <w:p w14:paraId="4E22A5EE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</w:tr>
      <w:tr w:rsidR="00BB7EC9" w:rsidRPr="00BB7EC9" w14:paraId="7691933E" w14:textId="77777777" w:rsidTr="0072212F">
        <w:trPr>
          <w:trHeight w:val="1376"/>
        </w:trPr>
        <w:tc>
          <w:tcPr>
            <w:tcW w:w="3824" w:type="dxa"/>
          </w:tcPr>
          <w:p w14:paraId="384C1186" w14:textId="77777777" w:rsidR="00BB7EC9" w:rsidRPr="00BB7EC9" w:rsidRDefault="00BB7EC9">
            <w:pPr>
              <w:rPr>
                <w:sz w:val="28"/>
                <w:szCs w:val="28"/>
              </w:rPr>
            </w:pPr>
          </w:p>
          <w:p w14:paraId="594911ED" w14:textId="77777777" w:rsidR="00BB7EC9" w:rsidRPr="00BB7EC9" w:rsidRDefault="00BB7EC9" w:rsidP="00A9079C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Enti esterni coinvolti o da coinvolgere</w:t>
            </w:r>
          </w:p>
          <w:p w14:paraId="63419F8A" w14:textId="77777777" w:rsidR="00BB7EC9" w:rsidRPr="00BB7EC9" w:rsidRDefault="00BB7EC9">
            <w:pPr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 xml:space="preserve"> </w:t>
            </w:r>
          </w:p>
        </w:tc>
        <w:tc>
          <w:tcPr>
            <w:tcW w:w="11475" w:type="dxa"/>
            <w:gridSpan w:val="3"/>
          </w:tcPr>
          <w:p w14:paraId="6792674B" w14:textId="77777777" w:rsidR="00BB7EC9" w:rsidRPr="00BB7EC9" w:rsidRDefault="00BB7EC9">
            <w:pPr>
              <w:rPr>
                <w:sz w:val="28"/>
                <w:szCs w:val="28"/>
              </w:rPr>
            </w:pPr>
          </w:p>
        </w:tc>
      </w:tr>
      <w:tr w:rsidR="000417D5" w:rsidRPr="00BB7EC9" w14:paraId="13E62AEB" w14:textId="77777777" w:rsidTr="0072212F">
        <w:trPr>
          <w:trHeight w:val="1028"/>
        </w:trPr>
        <w:tc>
          <w:tcPr>
            <w:tcW w:w="3824" w:type="dxa"/>
          </w:tcPr>
          <w:p w14:paraId="49CA9A0C" w14:textId="77777777" w:rsidR="000417D5" w:rsidRDefault="00A9079C" w:rsidP="00A9079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cente/i referenti</w:t>
            </w:r>
          </w:p>
          <w:p w14:paraId="7C84A72E" w14:textId="77777777" w:rsidR="00A9079C" w:rsidRPr="00BB7EC9" w:rsidRDefault="00A9079C" w:rsidP="00A9079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icare nomi e ruolo coperto nel progetto</w:t>
            </w:r>
          </w:p>
        </w:tc>
        <w:tc>
          <w:tcPr>
            <w:tcW w:w="3825" w:type="dxa"/>
          </w:tcPr>
          <w:p w14:paraId="080E9456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325D6E33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455974E4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</w:tr>
    </w:tbl>
    <w:p w14:paraId="000935EB" w14:textId="77777777" w:rsidR="005F457A" w:rsidRDefault="005F457A"/>
    <w:sectPr w:rsidR="005F457A" w:rsidSect="00A9079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bcwMTI1NrAwMjBT0lEKTi0uzszPAykwrAUAUPr6KCwAAAA="/>
  </w:docVars>
  <w:rsids>
    <w:rsidRoot w:val="00C34822"/>
    <w:rsid w:val="000417D5"/>
    <w:rsid w:val="000D4BCE"/>
    <w:rsid w:val="002B7000"/>
    <w:rsid w:val="00430AA0"/>
    <w:rsid w:val="00532D9C"/>
    <w:rsid w:val="005A63AF"/>
    <w:rsid w:val="005F457A"/>
    <w:rsid w:val="0064163F"/>
    <w:rsid w:val="0072212F"/>
    <w:rsid w:val="00A9079C"/>
    <w:rsid w:val="00BB7EC9"/>
    <w:rsid w:val="00C015FA"/>
    <w:rsid w:val="00C34822"/>
    <w:rsid w:val="00E47B56"/>
    <w:rsid w:val="00F25B28"/>
    <w:rsid w:val="00F60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40505"/>
  <w15:docId w15:val="{DB29865E-6B54-4E5E-BBDE-3ACFA6504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F25B28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5F4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iorilli@lumsa.it" TargetMode="External"/><Relationship Id="rId5" Type="http://schemas.openxmlformats.org/officeDocument/2006/relationships/hyperlink" Target="mailto:togato.orientamento@lumsa.i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.fiorilli1</dc:creator>
  <cp:lastModifiedBy>Pietro Briganò</cp:lastModifiedBy>
  <cp:revision>3</cp:revision>
  <dcterms:created xsi:type="dcterms:W3CDTF">2022-09-06T13:47:00Z</dcterms:created>
  <dcterms:modified xsi:type="dcterms:W3CDTF">2022-09-07T06:20:00Z</dcterms:modified>
</cp:coreProperties>
</file>